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3428" w:rsidRPr="00293428" w:rsidRDefault="00293428" w:rsidP="00293428">
      <w:pPr>
        <w:rPr>
          <w:b/>
          <w:lang/>
        </w:rPr>
      </w:pPr>
      <w:r w:rsidRPr="00293428">
        <w:rPr>
          <w:b/>
        </w:rPr>
        <w:t>Filozofija nauka 2, ocena sa ve</w:t>
      </w:r>
      <w:r w:rsidRPr="00293428">
        <w:rPr>
          <w:b/>
          <w:lang/>
        </w:rPr>
        <w:t>žbi</w:t>
      </w:r>
    </w:p>
    <w:p w:rsidR="00293428" w:rsidRDefault="00293428" w:rsidP="00293428">
      <w:r>
        <w:t>Basarić Bojana</w:t>
      </w:r>
      <w:r>
        <w:tab/>
      </w:r>
      <w:r>
        <w:tab/>
        <w:t>10</w:t>
      </w:r>
    </w:p>
    <w:p w:rsidR="00293428" w:rsidRDefault="00293428" w:rsidP="00293428">
      <w:r>
        <w:t>Boljević Sara</w:t>
      </w:r>
      <w:r>
        <w:tab/>
      </w:r>
      <w:r>
        <w:tab/>
      </w:r>
      <w:bookmarkStart w:id="0" w:name="_GoBack"/>
      <w:bookmarkEnd w:id="0"/>
      <w:r>
        <w:t>9</w:t>
      </w:r>
    </w:p>
    <w:p w:rsidR="00293428" w:rsidRDefault="00293428" w:rsidP="00293428">
      <w:r>
        <w:t>Čolić Naum</w:t>
      </w:r>
      <w:r>
        <w:tab/>
      </w:r>
      <w:r>
        <w:tab/>
        <w:t>8</w:t>
      </w:r>
    </w:p>
    <w:p w:rsidR="00293428" w:rsidRDefault="00293428" w:rsidP="00293428">
      <w:r>
        <w:t>Dimitrijević Jovana</w:t>
      </w:r>
      <w:r>
        <w:tab/>
        <w:t>4</w:t>
      </w:r>
    </w:p>
    <w:p w:rsidR="00293428" w:rsidRDefault="00293428" w:rsidP="00293428">
      <w:r>
        <w:t>Drobnjak Anđela</w:t>
      </w:r>
      <w:r>
        <w:tab/>
        <w:t>6</w:t>
      </w:r>
    </w:p>
    <w:p w:rsidR="00293428" w:rsidRDefault="00293428" w:rsidP="00293428">
      <w:r>
        <w:t>Ercegovac Luka</w:t>
      </w:r>
      <w:r>
        <w:tab/>
      </w:r>
      <w:r>
        <w:tab/>
        <w:t>0</w:t>
      </w:r>
    </w:p>
    <w:p w:rsidR="00293428" w:rsidRDefault="00293428" w:rsidP="00293428">
      <w:r>
        <w:t>Filipović Katarina</w:t>
      </w:r>
      <w:r>
        <w:tab/>
        <w:t>4</w:t>
      </w:r>
    </w:p>
    <w:p w:rsidR="00293428" w:rsidRDefault="00293428" w:rsidP="00293428">
      <w:r>
        <w:t>Gajić Nemanja</w:t>
      </w:r>
      <w:r>
        <w:tab/>
      </w:r>
      <w:r>
        <w:tab/>
        <w:t>4</w:t>
      </w:r>
    </w:p>
    <w:p w:rsidR="00293428" w:rsidRDefault="00293428" w:rsidP="00293428">
      <w:r>
        <w:t>Glišović Mina</w:t>
      </w:r>
      <w:r>
        <w:tab/>
      </w:r>
      <w:r>
        <w:tab/>
        <w:t>7</w:t>
      </w:r>
    </w:p>
    <w:p w:rsidR="00293428" w:rsidRDefault="00293428" w:rsidP="00293428">
      <w:r>
        <w:t>Grabovac Tijana</w:t>
      </w:r>
      <w:r>
        <w:tab/>
      </w:r>
      <w:r>
        <w:tab/>
        <w:t>8</w:t>
      </w:r>
    </w:p>
    <w:p w:rsidR="00293428" w:rsidRDefault="00293428" w:rsidP="00293428">
      <w:r>
        <w:t>Ivković Luna</w:t>
      </w:r>
      <w:r>
        <w:tab/>
      </w:r>
      <w:r>
        <w:tab/>
        <w:t>5</w:t>
      </w:r>
    </w:p>
    <w:p w:rsidR="00293428" w:rsidRDefault="00293428" w:rsidP="00293428">
      <w:r>
        <w:t>Jakšić Nastas</w:t>
      </w:r>
      <w:r>
        <w:tab/>
      </w:r>
      <w:r>
        <w:tab/>
        <w:t>9</w:t>
      </w:r>
    </w:p>
    <w:p w:rsidR="00293428" w:rsidRDefault="00293428" w:rsidP="00293428">
      <w:r>
        <w:t>Jeremić Miloš</w:t>
      </w:r>
      <w:r>
        <w:tab/>
      </w:r>
      <w:r>
        <w:tab/>
        <w:t>0</w:t>
      </w:r>
    </w:p>
    <w:p w:rsidR="00293428" w:rsidRDefault="00293428" w:rsidP="00293428">
      <w:r>
        <w:t>Kelić Vasko</w:t>
      </w:r>
      <w:r>
        <w:tab/>
      </w:r>
      <w:r>
        <w:tab/>
        <w:t>10</w:t>
      </w:r>
    </w:p>
    <w:p w:rsidR="00293428" w:rsidRDefault="00293428" w:rsidP="00293428">
      <w:r>
        <w:t>Kostić Marija</w:t>
      </w:r>
      <w:r>
        <w:tab/>
      </w:r>
      <w:r>
        <w:tab/>
        <w:t>3</w:t>
      </w:r>
    </w:p>
    <w:p w:rsidR="00293428" w:rsidRDefault="00293428" w:rsidP="00293428">
      <w:r>
        <w:t>Lučić Ana</w:t>
      </w:r>
      <w:r>
        <w:tab/>
      </w:r>
      <w:r>
        <w:tab/>
        <w:t>6</w:t>
      </w:r>
    </w:p>
    <w:p w:rsidR="00293428" w:rsidRDefault="00293428" w:rsidP="00293428">
      <w:r>
        <w:t>Marjanović Natalija</w:t>
      </w:r>
      <w:r>
        <w:tab/>
        <w:t>10</w:t>
      </w:r>
    </w:p>
    <w:p w:rsidR="00293428" w:rsidRDefault="00293428" w:rsidP="00293428">
      <w:r>
        <w:t>Marković Jelena</w:t>
      </w:r>
      <w:r>
        <w:tab/>
      </w:r>
      <w:r>
        <w:tab/>
        <w:t>3</w:t>
      </w:r>
    </w:p>
    <w:p w:rsidR="00293428" w:rsidRDefault="00293428" w:rsidP="00293428">
      <w:r>
        <w:t>Milin Lazar</w:t>
      </w:r>
      <w:r>
        <w:tab/>
      </w:r>
      <w:r>
        <w:tab/>
        <w:t>6</w:t>
      </w:r>
    </w:p>
    <w:p w:rsidR="00293428" w:rsidRDefault="00293428" w:rsidP="00293428">
      <w:r>
        <w:t>Milojević Milena</w:t>
      </w:r>
      <w:r>
        <w:tab/>
        <w:t>9</w:t>
      </w:r>
    </w:p>
    <w:p w:rsidR="00293428" w:rsidRDefault="00293428" w:rsidP="00293428">
      <w:r>
        <w:t>Obrenović Andrijana</w:t>
      </w:r>
      <w:r>
        <w:tab/>
        <w:t>4</w:t>
      </w:r>
    </w:p>
    <w:p w:rsidR="00293428" w:rsidRDefault="00293428" w:rsidP="00293428">
      <w:r>
        <w:t>Pantić Stefana</w:t>
      </w:r>
      <w:r>
        <w:tab/>
      </w:r>
      <w:r>
        <w:tab/>
        <w:t>3</w:t>
      </w:r>
    </w:p>
    <w:p w:rsidR="00293428" w:rsidRDefault="00293428" w:rsidP="00293428">
      <w:r>
        <w:t>Papić Toma</w:t>
      </w:r>
      <w:r>
        <w:tab/>
      </w:r>
      <w:r>
        <w:tab/>
        <w:t>8</w:t>
      </w:r>
    </w:p>
    <w:p w:rsidR="00293428" w:rsidRDefault="00293428" w:rsidP="00293428">
      <w:r>
        <w:t>Petrović Nemanja</w:t>
      </w:r>
      <w:r>
        <w:tab/>
        <w:t>8</w:t>
      </w:r>
    </w:p>
    <w:p w:rsidR="00293428" w:rsidRDefault="00293428" w:rsidP="00293428">
      <w:r>
        <w:t>Racković Vuk</w:t>
      </w:r>
      <w:r>
        <w:tab/>
      </w:r>
      <w:r>
        <w:tab/>
        <w:t>7</w:t>
      </w:r>
    </w:p>
    <w:p w:rsidR="00293428" w:rsidRDefault="00293428" w:rsidP="00293428">
      <w:r>
        <w:t>Srdanović Ognjen</w:t>
      </w:r>
      <w:r>
        <w:tab/>
        <w:t>8</w:t>
      </w:r>
    </w:p>
    <w:p w:rsidR="00293428" w:rsidRDefault="00293428" w:rsidP="00293428">
      <w:r>
        <w:t>Tresač Dunja</w:t>
      </w:r>
      <w:r>
        <w:tab/>
      </w:r>
      <w:r>
        <w:tab/>
        <w:t>10</w:t>
      </w:r>
    </w:p>
    <w:p w:rsidR="00293428" w:rsidRDefault="00293428" w:rsidP="00293428">
      <w:r>
        <w:t>Vulović Boris</w:t>
      </w:r>
      <w:r>
        <w:tab/>
      </w:r>
      <w:r>
        <w:tab/>
        <w:t>9</w:t>
      </w:r>
    </w:p>
    <w:p w:rsidR="00992357" w:rsidRDefault="00293428" w:rsidP="00293428">
      <w:r>
        <w:lastRenderedPageBreak/>
        <w:t>Ugljenović Ognjen</w:t>
      </w:r>
      <w:r>
        <w:tab/>
        <w:t>8</w:t>
      </w:r>
    </w:p>
    <w:sectPr w:rsidR="00992357" w:rsidSect="005617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LKwNDGzMDY1MbcwtjBQ0lEKTi0uzszPAykwrAUAvKW8DCwAAAA="/>
  </w:docVars>
  <w:rsids>
    <w:rsidRoot w:val="003827B3"/>
    <w:rsid w:val="00010BB3"/>
    <w:rsid w:val="00293428"/>
    <w:rsid w:val="003827B3"/>
    <w:rsid w:val="00561711"/>
    <w:rsid w:val="00992357"/>
    <w:rsid w:val="009E3841"/>
    <w:rsid w:val="00AF65E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617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2</Words>
  <Characters>469</Characters>
  <Application>Microsoft Office Word</Application>
  <DocSecurity>0</DocSecurity>
  <Lines>3</Lines>
  <Paragraphs>1</Paragraphs>
  <ScaleCrop>false</ScaleCrop>
  <Company/>
  <LinksUpToDate>false</LinksUpToDate>
  <CharactersWithSpaces>5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a Nikolic</dc:creator>
  <cp:lastModifiedBy>Korisnici</cp:lastModifiedBy>
  <cp:revision>2</cp:revision>
  <dcterms:created xsi:type="dcterms:W3CDTF">2019-01-25T13:02:00Z</dcterms:created>
  <dcterms:modified xsi:type="dcterms:W3CDTF">2019-01-25T13:02:00Z</dcterms:modified>
</cp:coreProperties>
</file>